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195" w:type="dxa"/>
        <w:tblBorders>
          <w:top w:val="double" w:sz="4" w:space="0" w:color="BFBFBF" w:themeColor="background1" w:themeShade="BF"/>
          <w:left w:val="double" w:sz="4" w:space="0" w:color="BFBFBF" w:themeColor="background1" w:themeShade="BF"/>
          <w:bottom w:val="double" w:sz="4" w:space="0" w:color="BFBFBF" w:themeColor="background1" w:themeShade="BF"/>
          <w:right w:val="doub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3956"/>
        <w:gridCol w:w="10604"/>
        <w:gridCol w:w="370"/>
      </w:tblGrid>
      <w:tr w:rsidR="00964ABE" w14:paraId="400F8D59" w14:textId="77777777" w:rsidTr="00AC31C5">
        <w:trPr>
          <w:trHeight w:val="1932"/>
        </w:trPr>
        <w:tc>
          <w:tcPr>
            <w:tcW w:w="265" w:type="dxa"/>
            <w:tcBorders>
              <w:top w:val="double" w:sz="4" w:space="0" w:color="BFBFBF" w:themeColor="background1" w:themeShade="BF"/>
              <w:bottom w:val="nil"/>
            </w:tcBorders>
          </w:tcPr>
          <w:p w14:paraId="5BD60EB7" w14:textId="77777777" w:rsidR="00964ABE" w:rsidRDefault="00964ABE" w:rsidP="00AE120D">
            <w:pPr>
              <w:rPr>
                <w:rFonts w:ascii="Tahoma" w:hAnsi="Tahoma" w:cs="Tahoma"/>
              </w:rPr>
            </w:pPr>
          </w:p>
        </w:tc>
        <w:tc>
          <w:tcPr>
            <w:tcW w:w="3956" w:type="dxa"/>
            <w:tcBorders>
              <w:top w:val="double" w:sz="4" w:space="0" w:color="BFBFBF" w:themeColor="background1" w:themeShade="BF"/>
              <w:bottom w:val="nil"/>
            </w:tcBorders>
          </w:tcPr>
          <w:p w14:paraId="6F1684EE" w14:textId="6283844C" w:rsidR="00964ABE" w:rsidRDefault="00964ABE" w:rsidP="00AE120D">
            <w:pPr>
              <w:rPr>
                <w:rFonts w:ascii="Tahoma" w:hAnsi="Tahoma" w:cs="Tahoma"/>
              </w:rPr>
            </w:pPr>
            <w:r w:rsidRPr="00964AB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35ADC02" wp14:editId="3F02D0F9">
                  <wp:extent cx="801384" cy="750013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CC222B3-963F-45CC-9C03-C7302F77DF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FCC222B3-963F-45CC-9C03-C7302F77DF0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0176" cy="758241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14:paraId="335093E1" w14:textId="4DF68A6F" w:rsidR="00964ABE" w:rsidRDefault="00964ABE" w:rsidP="00AE120D">
            <w:pPr>
              <w:rPr>
                <w:rFonts w:ascii="Tahoma" w:hAnsi="Tahoma" w:cs="Tahoma"/>
              </w:rPr>
            </w:pPr>
            <w:r>
              <w:rPr>
                <w:rFonts w:hAnsi="Calibri"/>
                <w:b/>
                <w:bCs/>
                <w:color w:val="000000" w:themeColor="dark1"/>
                <w:sz w:val="64"/>
                <w:szCs w:val="64"/>
              </w:rPr>
              <w:t xml:space="preserve">T R I P </w:t>
            </w:r>
            <w:r>
              <w:rPr>
                <w:rFonts w:hAnsi="Calibri"/>
                <w:b/>
                <w:bCs/>
                <w:color w:val="000000" w:themeColor="dark1"/>
                <w:position w:val="1"/>
                <w:sz w:val="64"/>
                <w:szCs w:val="64"/>
              </w:rPr>
              <w:t xml:space="preserve">  L O G</w:t>
            </w:r>
          </w:p>
        </w:tc>
        <w:tc>
          <w:tcPr>
            <w:tcW w:w="10604" w:type="dxa"/>
            <w:tcBorders>
              <w:top w:val="double" w:sz="4" w:space="0" w:color="BFBFBF" w:themeColor="background1" w:themeShade="BF"/>
              <w:bottom w:val="nil"/>
            </w:tcBorders>
          </w:tcPr>
          <w:p w14:paraId="3DFF77AB" w14:textId="6A773EDC" w:rsidR="00964ABE" w:rsidRDefault="00996002" w:rsidP="00AE120D">
            <w:pPr>
              <w:rPr>
                <w:rFonts w:ascii="Tahoma" w:hAnsi="Tahoma" w:cs="Tahoma"/>
              </w:rPr>
            </w:pPr>
            <w:r w:rsidRPr="00964ABE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50F7671" wp14:editId="5FF5775D">
                  <wp:simplePos x="0" y="0"/>
                  <wp:positionH relativeFrom="column">
                    <wp:posOffset>-2764618</wp:posOffset>
                  </wp:positionH>
                  <wp:positionV relativeFrom="paragraph">
                    <wp:posOffset>2780</wp:posOffset>
                  </wp:positionV>
                  <wp:extent cx="9638327" cy="1301579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F90353-882C-44DE-A8ED-B8BFC533BE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85F90353-882C-44DE-A8ED-B8BFC533BEC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92196" cy="130885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70" w:type="dxa"/>
            <w:tcBorders>
              <w:top w:val="double" w:sz="4" w:space="0" w:color="BFBFBF" w:themeColor="background1" w:themeShade="BF"/>
              <w:bottom w:val="nil"/>
            </w:tcBorders>
          </w:tcPr>
          <w:p w14:paraId="0C9EB843" w14:textId="77777777" w:rsidR="00964ABE" w:rsidRDefault="00964ABE" w:rsidP="00AE120D">
            <w:pPr>
              <w:rPr>
                <w:rFonts w:ascii="Tahoma" w:hAnsi="Tahoma" w:cs="Tahoma"/>
              </w:rPr>
            </w:pPr>
          </w:p>
        </w:tc>
      </w:tr>
      <w:tr w:rsidR="00964ABE" w:rsidRPr="00996002" w14:paraId="0BD430DF" w14:textId="77777777" w:rsidTr="00AC31C5">
        <w:trPr>
          <w:trHeight w:val="72"/>
        </w:trPr>
        <w:tc>
          <w:tcPr>
            <w:tcW w:w="265" w:type="dxa"/>
            <w:tcBorders>
              <w:top w:val="nil"/>
            </w:tcBorders>
          </w:tcPr>
          <w:p w14:paraId="28D3C118" w14:textId="77777777" w:rsidR="00964ABE" w:rsidRPr="00996002" w:rsidRDefault="00964ABE" w:rsidP="00AE120D">
            <w:pPr>
              <w:rPr>
                <w:rFonts w:ascii="Tahoma" w:hAnsi="Tahoma" w:cs="Tahoma"/>
                <w:sz w:val="6"/>
                <w:szCs w:val="6"/>
              </w:rPr>
            </w:pPr>
          </w:p>
        </w:tc>
        <w:tc>
          <w:tcPr>
            <w:tcW w:w="14560" w:type="dxa"/>
            <w:gridSpan w:val="2"/>
            <w:tcBorders>
              <w:top w:val="nil"/>
            </w:tcBorders>
          </w:tcPr>
          <w:p w14:paraId="5EA36C1D" w14:textId="77777777" w:rsidR="00964ABE" w:rsidRPr="00996002" w:rsidRDefault="00964ABE" w:rsidP="00AE120D">
            <w:pPr>
              <w:rPr>
                <w:rFonts w:ascii="Tahoma" w:hAnsi="Tahoma" w:cs="Tahoma"/>
                <w:sz w:val="6"/>
                <w:szCs w:val="6"/>
              </w:rPr>
            </w:pPr>
          </w:p>
        </w:tc>
        <w:tc>
          <w:tcPr>
            <w:tcW w:w="370" w:type="dxa"/>
            <w:tcBorders>
              <w:top w:val="nil"/>
            </w:tcBorders>
          </w:tcPr>
          <w:p w14:paraId="3E778FCB" w14:textId="77777777" w:rsidR="00964ABE" w:rsidRPr="00996002" w:rsidRDefault="00964ABE" w:rsidP="00AE120D">
            <w:pPr>
              <w:rPr>
                <w:rFonts w:ascii="Tahoma" w:hAnsi="Tahoma" w:cs="Tahoma"/>
                <w:sz w:val="6"/>
                <w:szCs w:val="6"/>
              </w:rPr>
            </w:pPr>
          </w:p>
        </w:tc>
      </w:tr>
    </w:tbl>
    <w:tbl>
      <w:tblPr>
        <w:tblW w:w="15149" w:type="dxa"/>
        <w:tblLook w:val="04A0" w:firstRow="1" w:lastRow="0" w:firstColumn="1" w:lastColumn="0" w:noHBand="0" w:noVBand="1"/>
      </w:tblPr>
      <w:tblGrid>
        <w:gridCol w:w="286"/>
        <w:gridCol w:w="1676"/>
        <w:gridCol w:w="296"/>
        <w:gridCol w:w="3256"/>
        <w:gridCol w:w="296"/>
        <w:gridCol w:w="557"/>
        <w:gridCol w:w="1890"/>
        <w:gridCol w:w="1125"/>
        <w:gridCol w:w="855"/>
        <w:gridCol w:w="1260"/>
        <w:gridCol w:w="1080"/>
        <w:gridCol w:w="270"/>
        <w:gridCol w:w="1980"/>
        <w:gridCol w:w="322"/>
      </w:tblGrid>
      <w:tr w:rsidR="00996002" w:rsidRPr="00964ABE" w14:paraId="519CC2CA" w14:textId="77777777" w:rsidTr="00C73B17">
        <w:trPr>
          <w:trHeight w:val="297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6F9C901" w14:textId="02C055F9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7A0F159" w14:textId="77777777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  <w:r w:rsidRPr="00964ABE">
              <w:rPr>
                <w:rFonts w:ascii="Lucida Sans" w:eastAsia="Times New Roman" w:hAnsi="Lucida Sans" w:cs="Calibri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6457AFD5" w14:textId="661B4B01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</w:p>
        </w:tc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30169AE" w14:textId="77777777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  <w:r w:rsidRPr="00964ABE">
              <w:rPr>
                <w:rFonts w:ascii="Lucida Sans" w:eastAsia="Times New Roman" w:hAnsi="Lucida Sans" w:cs="Calibri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83FEFE2" w14:textId="7DF2DB14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</w:p>
        </w:tc>
        <w:tc>
          <w:tcPr>
            <w:tcW w:w="35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8BCB3F1" w14:textId="18B1441C" w:rsidR="00996002" w:rsidRPr="00964ABE" w:rsidRDefault="00996002" w:rsidP="00996002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  <w:r w:rsidRPr="00964ABE">
              <w:rPr>
                <w:rFonts w:ascii="Lucida Sans" w:eastAsia="Times New Roman" w:hAnsi="Lucida Sans" w:cs="Calibri"/>
                <w:sz w:val="16"/>
                <w:szCs w:val="16"/>
              </w:rPr>
              <w:t>TITLE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A4FE165" w14:textId="63144F8D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586A60E" w14:textId="77777777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  <w:r w:rsidRPr="00964ABE">
              <w:rPr>
                <w:rFonts w:ascii="Lucida Sans" w:eastAsia="Times New Roman" w:hAnsi="Lucida Sans" w:cs="Calibri"/>
                <w:sz w:val="16"/>
                <w:szCs w:val="16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199D09B5" w14:textId="638E9A78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88A1515" w14:textId="77777777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  <w:r w:rsidRPr="00964ABE">
              <w:rPr>
                <w:rFonts w:ascii="Lucida Sans" w:eastAsia="Times New Roman" w:hAnsi="Lucida Sans" w:cs="Calibri"/>
                <w:sz w:val="16"/>
                <w:szCs w:val="16"/>
              </w:rPr>
              <w:t>DATE PREPARED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bottom"/>
          </w:tcPr>
          <w:p w14:paraId="2457A68A" w14:textId="6D115599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Calibri"/>
                <w:sz w:val="16"/>
                <w:szCs w:val="16"/>
              </w:rPr>
            </w:pPr>
          </w:p>
        </w:tc>
      </w:tr>
      <w:tr w:rsidR="00996002" w:rsidRPr="00964ABE" w14:paraId="29E6153B" w14:textId="77777777" w:rsidTr="00C73B17">
        <w:trPr>
          <w:trHeight w:val="396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5E9A43D" w14:textId="27AEF4D2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7E5E" w14:textId="77777777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  <w:b/>
                <w:bCs/>
              </w:rPr>
            </w:pPr>
            <w:r w:rsidRPr="00964ABE">
              <w:rPr>
                <w:rFonts w:ascii="Lucida Sans" w:eastAsia="Times New Roman" w:hAnsi="Lucida Sans" w:cs="Calibri"/>
                <w:b/>
                <w:bCs/>
              </w:rPr>
              <w:t>123456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152BD8E" w14:textId="40195E13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ECF85" w14:textId="77777777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  <w:b/>
                <w:bCs/>
              </w:rPr>
            </w:pPr>
            <w:r w:rsidRPr="00964ABE">
              <w:rPr>
                <w:rFonts w:ascii="Lucida Sans" w:eastAsia="Times New Roman" w:hAnsi="Lucida Sans" w:cs="Calibri"/>
                <w:b/>
                <w:bCs/>
              </w:rPr>
              <w:t>John Smith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AC0079" w14:textId="68CB8759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5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B1606" w14:textId="77777777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  <w:b/>
                <w:bCs/>
              </w:rPr>
            </w:pPr>
            <w:r w:rsidRPr="00964ABE">
              <w:rPr>
                <w:rFonts w:ascii="Lucida Sans" w:eastAsia="Times New Roman" w:hAnsi="Lucida Sans" w:cs="Calibri"/>
                <w:b/>
                <w:bCs/>
              </w:rPr>
              <w:t>Plant Operations Manager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FA8A584" w14:textId="1D3CB57B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A1C7" w14:textId="77777777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  <w:b/>
                <w:bCs/>
              </w:rPr>
            </w:pPr>
            <w:r w:rsidRPr="00964ABE">
              <w:rPr>
                <w:rFonts w:ascii="Lucida Sans" w:eastAsia="Times New Roman" w:hAnsi="Lucida Sans" w:cs="Calibri"/>
                <w:b/>
                <w:bCs/>
              </w:rPr>
              <w:t>Operatio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8652D8D" w14:textId="70C8E58D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6766" w14:textId="24388507" w:rsidR="00964ABE" w:rsidRPr="00E02C54" w:rsidRDefault="00E02C54" w:rsidP="00964ABE">
            <w:pPr>
              <w:spacing w:after="0" w:line="240" w:lineRule="auto"/>
              <w:jc w:val="right"/>
              <w:rPr>
                <w:rFonts w:ascii="Lucida Sans" w:eastAsia="Times New Roman" w:hAnsi="Lucida Sans" w:cs="Calibri"/>
                <w:b/>
                <w:bCs/>
              </w:rPr>
            </w:pPr>
            <w:r w:rsidRPr="00E02C54">
              <w:rPr>
                <w:rFonts w:ascii="Lucida Sans" w:eastAsia="Times New Roman" w:hAnsi="Lucida Sans" w:cs="Calibri"/>
                <w:b/>
              </w:rPr>
              <w:t>mm/dd/</w:t>
            </w:r>
            <w:proofErr w:type="spellStart"/>
            <w:r w:rsidRPr="00E02C54">
              <w:rPr>
                <w:rFonts w:ascii="Lucida Sans" w:eastAsia="Times New Roman" w:hAnsi="Lucida Sans" w:cs="Calibri"/>
                <w:b/>
              </w:rPr>
              <w:t>yyyy</w:t>
            </w:r>
            <w:proofErr w:type="spellEnd"/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41385A1E" w14:textId="4D0DB3F6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</w:tr>
      <w:tr w:rsidR="00996002" w:rsidRPr="00E7345A" w14:paraId="08770E82" w14:textId="77777777" w:rsidTr="00E7345A">
        <w:trPr>
          <w:trHeight w:val="90"/>
        </w:trPr>
        <w:tc>
          <w:tcPr>
            <w:tcW w:w="15149" w:type="dxa"/>
            <w:gridSpan w:val="14"/>
            <w:tcBorders>
              <w:top w:val="nil"/>
              <w:left w:val="double" w:sz="6" w:space="0" w:color="BFBFBF"/>
              <w:bottom w:val="nil"/>
              <w:right w:val="double" w:sz="6" w:space="0" w:color="BFBFBF"/>
            </w:tcBorders>
            <w:shd w:val="clear" w:color="000000" w:fill="F2F2F2"/>
            <w:noWrap/>
            <w:vAlign w:val="bottom"/>
          </w:tcPr>
          <w:p w14:paraId="0E55B114" w14:textId="21BDB511" w:rsidR="00996002" w:rsidRPr="00964ABE" w:rsidRDefault="00996002" w:rsidP="00964ABE">
            <w:pPr>
              <w:spacing w:after="0" w:line="240" w:lineRule="auto"/>
              <w:rPr>
                <w:rFonts w:ascii="Lucida Sans" w:eastAsia="Times New Roman" w:hAnsi="Lucida Sans" w:cs="Tahoma"/>
                <w:sz w:val="2"/>
                <w:szCs w:val="2"/>
              </w:rPr>
            </w:pPr>
          </w:p>
        </w:tc>
      </w:tr>
      <w:tr w:rsidR="00964ABE" w:rsidRPr="00964ABE" w14:paraId="5334C116" w14:textId="77777777" w:rsidTr="00C73B17">
        <w:trPr>
          <w:trHeight w:val="405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5A743437" w14:textId="2968A9E1" w:rsidR="00964ABE" w:rsidRPr="00964ABE" w:rsidRDefault="00964ABE" w:rsidP="00964ABE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37041B84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Date</w:t>
            </w:r>
          </w:p>
        </w:tc>
        <w:tc>
          <w:tcPr>
            <w:tcW w:w="4405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33A06242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Purpose</w:t>
            </w:r>
          </w:p>
        </w:tc>
        <w:tc>
          <w:tcPr>
            <w:tcW w:w="38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2AE64682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Trip</w:t>
            </w:r>
          </w:p>
        </w:tc>
        <w:tc>
          <w:tcPr>
            <w:tcW w:w="261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5F2BBC78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Odometer</w:t>
            </w:r>
          </w:p>
        </w:tc>
        <w:tc>
          <w:tcPr>
            <w:tcW w:w="19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2BEA403B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Mileage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bottom"/>
          </w:tcPr>
          <w:p w14:paraId="54AEDBD8" w14:textId="05D818B5" w:rsidR="00964ABE" w:rsidRPr="00964ABE" w:rsidRDefault="00964ABE" w:rsidP="00964ABE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996002" w:rsidRPr="00964ABE" w14:paraId="30BB2BBB" w14:textId="77777777" w:rsidTr="00C73B17">
        <w:trPr>
          <w:trHeight w:val="315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29E05E1B" w14:textId="2F49DDB4" w:rsidR="00964ABE" w:rsidRPr="00964ABE" w:rsidRDefault="00964ABE" w:rsidP="00964ABE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F8707FA" w14:textId="77777777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A49D751" w14:textId="77777777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1DD5FB92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From</w:t>
            </w: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3520CBE8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To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463B6224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Start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FCCFF"/>
            <w:noWrap/>
            <w:vAlign w:val="center"/>
            <w:hideMark/>
          </w:tcPr>
          <w:p w14:paraId="6F30D744" w14:textId="77777777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End</w:t>
            </w:r>
          </w:p>
        </w:tc>
        <w:tc>
          <w:tcPr>
            <w:tcW w:w="1980" w:type="dxa"/>
            <w:vMerge/>
            <w:tcBorders>
              <w:top w:val="nil"/>
              <w:left w:val="nil"/>
              <w:bottom w:val="nil"/>
              <w:right w:val="single" w:sz="4" w:space="0" w:color="BFBFBF"/>
            </w:tcBorders>
            <w:vAlign w:val="center"/>
            <w:hideMark/>
          </w:tcPr>
          <w:p w14:paraId="3FBF43E3" w14:textId="77777777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bottom"/>
          </w:tcPr>
          <w:p w14:paraId="279C42CB" w14:textId="4E388ED3" w:rsidR="00964ABE" w:rsidRPr="00964ABE" w:rsidRDefault="00964ABE" w:rsidP="00964ABE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E7345A" w:rsidRPr="00964ABE" w14:paraId="14D2302B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580A47F2" w14:textId="77777777" w:rsidR="00964ABE" w:rsidRPr="00964ABE" w:rsidRDefault="00964ABE" w:rsidP="00964ABE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D76E5C2" w14:textId="5B27F5AF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mm/dd/</w:t>
            </w:r>
            <w:proofErr w:type="spellStart"/>
            <w:r w:rsidRPr="00964ABE">
              <w:rPr>
                <w:rFonts w:ascii="Lucida Sans" w:eastAsia="Times New Roman" w:hAnsi="Lucida Sans" w:cs="Calibri"/>
              </w:rPr>
              <w:t>yyyy</w:t>
            </w:r>
            <w:proofErr w:type="spellEnd"/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5590AF5" w14:textId="1336717F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Monthly Operations Meet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4063DC8" w14:textId="0C4627B0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Fairfax, NJ</w:t>
            </w: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E7D0756" w14:textId="551C2198" w:rsidR="00964ABE" w:rsidRPr="00964ABE" w:rsidRDefault="00964ABE" w:rsidP="00964ABE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Head Offi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D8F3474" w14:textId="057FACAB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214785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9DC012F" w14:textId="765EBA44" w:rsidR="00964ABE" w:rsidRPr="00964ABE" w:rsidRDefault="00964ABE" w:rsidP="00964ABE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 w:rsidRPr="00964ABE">
              <w:rPr>
                <w:rFonts w:ascii="Lucida Sans" w:eastAsia="Times New Roman" w:hAnsi="Lucida Sans" w:cs="Calibri"/>
              </w:rPr>
              <w:t>21479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8264703" w14:textId="2D014B45" w:rsidR="00964ABE" w:rsidRPr="00964ABE" w:rsidRDefault="00C73B17" w:rsidP="00C73B17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r>
              <w:rPr>
                <w:rFonts w:ascii="Lucida Sans" w:eastAsia="Times New Roman" w:hAnsi="Lucida Sans" w:cs="Calibri"/>
              </w:rPr>
              <w:t>12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bottom"/>
          </w:tcPr>
          <w:p w14:paraId="0F7EF6E4" w14:textId="77777777" w:rsidR="00964ABE" w:rsidRPr="00964ABE" w:rsidRDefault="00964ABE" w:rsidP="00964ABE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E7345A" w:rsidRPr="00964ABE" w14:paraId="4D1C4AC7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F66A10E" w14:textId="77777777" w:rsidR="00E7345A" w:rsidRPr="00964ABE" w:rsidRDefault="00E7345A" w:rsidP="004150A3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0F3D6AAF" w14:textId="42EF8361" w:rsidR="00E7345A" w:rsidRPr="00964ABE" w:rsidRDefault="00E7345A" w:rsidP="004150A3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423271D3" w14:textId="7C46CB3B" w:rsidR="00E7345A" w:rsidRPr="00964ABE" w:rsidRDefault="00E7345A" w:rsidP="004150A3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445729D" w14:textId="265DEC81" w:rsidR="00E7345A" w:rsidRPr="00964ABE" w:rsidRDefault="00E7345A" w:rsidP="004150A3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74AA50A" w14:textId="7BFFFB70" w:rsidR="00E7345A" w:rsidRPr="00964ABE" w:rsidRDefault="00E7345A" w:rsidP="004150A3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5AA265C" w14:textId="3AFFA23E" w:rsidR="00E7345A" w:rsidRPr="00964ABE" w:rsidRDefault="00E7345A" w:rsidP="004150A3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B8E53F8" w14:textId="4F5996EB" w:rsidR="00E7345A" w:rsidRPr="00964ABE" w:rsidRDefault="00E7345A" w:rsidP="004150A3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6E37FB93" w14:textId="77777777" w:rsidR="00E7345A" w:rsidRPr="00964ABE" w:rsidRDefault="00E7345A" w:rsidP="004150A3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74BB363A" w14:textId="77777777" w:rsidR="00E7345A" w:rsidRPr="00964ABE" w:rsidRDefault="00E7345A" w:rsidP="004150A3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5E73E889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892C228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12F5213" w14:textId="18E8EA0E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F6C58B3" w14:textId="3E10786E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A93B4E6" w14:textId="7196B7A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F8FCEA4" w14:textId="3856B62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AF769C7" w14:textId="31CD9EED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0A1EF68" w14:textId="3DAD060B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F6A22D9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05C7D646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64767848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FACB6F3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3FF34053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71F784E5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FB22FBD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1DE4AE4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7EBCF84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C84C7C1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3CF017EC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61D28649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74EEDE72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B0D2531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258BE71" w14:textId="393C498B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18EAF45" w14:textId="05FF9679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9E6C914" w14:textId="3AE1DD9D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5BCC408" w14:textId="43915E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5B9307C" w14:textId="3F79ED4C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C85ED1F" w14:textId="3A67E99D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8E6A3A4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63209B33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3F172197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AD8C356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38CA80E6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4BBFDC68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A776E5B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2D15419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3944861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AA99079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661846A0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4C5A4BB4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1C0E7680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5707897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6CF37C8" w14:textId="1C7949B3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69BE879" w14:textId="3732371E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6322454" w14:textId="4297089D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CA87118" w14:textId="5AAD3A00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507A9F8" w14:textId="5E4D6875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210597F" w14:textId="58DE2C11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  <w:bookmarkStart w:id="0" w:name="_GoBack"/>
            <w:bookmarkEnd w:id="0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8464524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2AD72E0D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60B19458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1E4D4CE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72C4C789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0227D7C5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D8D63ED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43F6041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E5C7055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B4E5B19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1809AF57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46986D9A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760A4C76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794E749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679A3E6" w14:textId="3B568135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3919A3A" w14:textId="4362AB68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3D67D95" w14:textId="4604DB6C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69CA728" w14:textId="54CC8B32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2C55DD6" w14:textId="361167EC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38AD85FA" w14:textId="740D1CA9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3F99A3D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499F0EDF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22F006FA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42447B4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7EDF692D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5BD2EAAB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5817DC2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3C25AF0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2276C66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D765C45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20BEAD64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4E0EA580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600A0843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D4878BD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04CD549" w14:textId="70561365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E9F1746" w14:textId="0E83C62B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84CDCC0" w14:textId="4E4A2BEB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7BDA98F" w14:textId="50FB2869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721EBDCB" w14:textId="3C7AE049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206415B3" w14:textId="00A7B296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AA13EBB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56F06971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1A8F5871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BEBE7F9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242F4268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44134881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2D14399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11B0A0B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55D0A16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D58A968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4D67FC8E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2950C481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288900D3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84096C9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0E5452F" w14:textId="6550E50A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69BDD56" w14:textId="0F41AB2F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4870E1A" w14:textId="36F9265E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C34B776" w14:textId="3D9923A4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1D6F16AA" w14:textId="0B43A838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49C547B5" w14:textId="3132F73D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05CBD53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70D7F96F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3194BD59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AF16EE7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0B385C01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0C2E3BCD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4B8EC1B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546B056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3E795A1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66418C9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49177B96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24ECF58C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1D6C6113" w14:textId="77777777" w:rsidTr="00C73B17">
        <w:trPr>
          <w:trHeight w:val="413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230CFBB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59E0EF4" w14:textId="52639AAA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BB06E32" w14:textId="24FB2914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A805FE9" w14:textId="2773EA95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9EC4F46" w14:textId="7EDE0BB4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9AA2445" w14:textId="3697F6A6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6F3E3DDC" w14:textId="6B6FAEF6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1D8161C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19D50D4F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AC31C5" w:rsidRPr="00964ABE" w14:paraId="5894087C" w14:textId="77777777" w:rsidTr="00C73B17">
        <w:trPr>
          <w:trHeight w:val="431"/>
        </w:trPr>
        <w:tc>
          <w:tcPr>
            <w:tcW w:w="286" w:type="dxa"/>
            <w:tcBorders>
              <w:top w:val="nil"/>
              <w:left w:val="double" w:sz="6" w:space="0" w:color="BFBFBF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1D4D36B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  <w:tc>
          <w:tcPr>
            <w:tcW w:w="16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3CBF8E95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440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1BCDB463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D8DEDAA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8E37957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9B2A545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57B176A" w14:textId="77777777" w:rsidR="00AC31C5" w:rsidRPr="00964ABE" w:rsidRDefault="00AC31C5" w:rsidP="00911E6D">
            <w:pPr>
              <w:spacing w:after="0" w:line="240" w:lineRule="auto"/>
              <w:jc w:val="center"/>
              <w:rPr>
                <w:rFonts w:ascii="Lucida Sans" w:eastAsia="Times New Roman" w:hAnsi="Lucida Sans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0E3E2510" w14:textId="77777777" w:rsidR="00AC31C5" w:rsidRPr="00964ABE" w:rsidRDefault="00AC31C5" w:rsidP="00911E6D">
            <w:pPr>
              <w:spacing w:after="0" w:line="240" w:lineRule="auto"/>
              <w:rPr>
                <w:rFonts w:ascii="Lucida Sans" w:eastAsia="Times New Roman" w:hAnsi="Lucida Sans" w:cs="Calibri"/>
              </w:rPr>
            </w:pPr>
          </w:p>
        </w:tc>
        <w:tc>
          <w:tcPr>
            <w:tcW w:w="322" w:type="dxa"/>
            <w:tcBorders>
              <w:top w:val="nil"/>
              <w:left w:val="nil"/>
              <w:bottom w:val="nil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01208B7E" w14:textId="77777777" w:rsidR="00AC31C5" w:rsidRPr="00964ABE" w:rsidRDefault="00AC31C5" w:rsidP="00911E6D">
            <w:pPr>
              <w:spacing w:after="0" w:line="240" w:lineRule="auto"/>
              <w:rPr>
                <w:rFonts w:ascii="Tahoma" w:eastAsia="Times New Roman" w:hAnsi="Tahoma" w:cs="Tahoma"/>
                <w:color w:val="000000"/>
              </w:rPr>
            </w:pPr>
          </w:p>
        </w:tc>
      </w:tr>
      <w:tr w:rsidR="00996002" w:rsidRPr="00996002" w14:paraId="37BEC8E3" w14:textId="77777777" w:rsidTr="00AC31C5">
        <w:trPr>
          <w:trHeight w:val="75"/>
        </w:trPr>
        <w:tc>
          <w:tcPr>
            <w:tcW w:w="15149" w:type="dxa"/>
            <w:gridSpan w:val="14"/>
            <w:tcBorders>
              <w:top w:val="nil"/>
              <w:left w:val="double" w:sz="6" w:space="0" w:color="BFBFBF"/>
              <w:bottom w:val="double" w:sz="6" w:space="0" w:color="BFBFBF"/>
              <w:right w:val="double" w:sz="6" w:space="0" w:color="BFBFBF"/>
            </w:tcBorders>
            <w:shd w:val="clear" w:color="000000" w:fill="F2F2F2"/>
            <w:noWrap/>
            <w:vAlign w:val="center"/>
          </w:tcPr>
          <w:p w14:paraId="515EAA79" w14:textId="77777777" w:rsidR="00996002" w:rsidRPr="00996002" w:rsidRDefault="00996002" w:rsidP="004150A3">
            <w:pPr>
              <w:spacing w:after="0" w:line="240" w:lineRule="auto"/>
              <w:rPr>
                <w:rFonts w:ascii="Lucida Sans" w:eastAsia="Times New Roman" w:hAnsi="Lucida Sans" w:cs="Tahoma"/>
                <w:color w:val="000000"/>
                <w:sz w:val="6"/>
                <w:szCs w:val="6"/>
              </w:rPr>
            </w:pPr>
          </w:p>
        </w:tc>
      </w:tr>
    </w:tbl>
    <w:p w14:paraId="156AFB63" w14:textId="77777777" w:rsidR="00964ABE" w:rsidRPr="00996002" w:rsidRDefault="00964ABE" w:rsidP="00AE120D">
      <w:pPr>
        <w:spacing w:after="0"/>
        <w:rPr>
          <w:rFonts w:ascii="Lucida Sans" w:hAnsi="Lucida Sans" w:cs="Tahoma"/>
          <w:sz w:val="2"/>
          <w:szCs w:val="2"/>
        </w:rPr>
      </w:pPr>
    </w:p>
    <w:sectPr w:rsidR="00964ABE" w:rsidRPr="00996002" w:rsidSect="00AC31C5">
      <w:headerReference w:type="default" r:id="rId8"/>
      <w:footerReference w:type="default" r:id="rId9"/>
      <w:pgSz w:w="15840" w:h="12240" w:orient="landscape"/>
      <w:pgMar w:top="360" w:right="360" w:bottom="360" w:left="360" w:header="720" w:footer="4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7CD5B" w14:textId="77777777" w:rsidR="00D9404C" w:rsidRDefault="00D9404C" w:rsidP="00DF5966">
      <w:pPr>
        <w:spacing w:after="0" w:line="240" w:lineRule="auto"/>
      </w:pPr>
      <w:r>
        <w:separator/>
      </w:r>
    </w:p>
  </w:endnote>
  <w:endnote w:type="continuationSeparator" w:id="0">
    <w:p w14:paraId="76BEE8CD" w14:textId="77777777" w:rsidR="00D9404C" w:rsidRDefault="00D9404C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FF21B" w14:textId="77777777" w:rsidR="00D9404C" w:rsidRDefault="00D9404C" w:rsidP="00DF5966">
      <w:pPr>
        <w:spacing w:after="0" w:line="240" w:lineRule="auto"/>
      </w:pPr>
      <w:r>
        <w:separator/>
      </w:r>
    </w:p>
  </w:footnote>
  <w:footnote w:type="continuationSeparator" w:id="0">
    <w:p w14:paraId="7A6BA90A" w14:textId="77777777" w:rsidR="00D9404C" w:rsidRDefault="00D9404C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109964C" w:rsidR="00DF5966" w:rsidRPr="00E7345A" w:rsidRDefault="00DF5966">
    <w:pPr>
      <w:pStyle w:val="Header"/>
      <w:rPr>
        <w:sz w:val="2"/>
        <w:szCs w:val="2"/>
      </w:rPr>
    </w:pPr>
    <w:r w:rsidRPr="00E7345A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1D04D6"/>
    <w:rsid w:val="008A2B00"/>
    <w:rsid w:val="00964ABE"/>
    <w:rsid w:val="0097585D"/>
    <w:rsid w:val="00996002"/>
    <w:rsid w:val="00AC31C5"/>
    <w:rsid w:val="00AC406C"/>
    <w:rsid w:val="00AE120D"/>
    <w:rsid w:val="00C73B17"/>
    <w:rsid w:val="00D9404C"/>
    <w:rsid w:val="00DF5966"/>
    <w:rsid w:val="00E02C54"/>
    <w:rsid w:val="00E73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4AB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4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1-15T03:39:00Z</dcterms:created>
  <dcterms:modified xsi:type="dcterms:W3CDTF">2020-01-16T03:28:00Z</dcterms:modified>
</cp:coreProperties>
</file>